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D17E0" w14:textId="260C6EB0" w:rsidR="00C700A3" w:rsidRPr="00AC4127" w:rsidRDefault="00C700A3" w:rsidP="00AC4127">
      <w:bookmarkStart w:id="0" w:name="_Toc31792795"/>
      <w:bookmarkStart w:id="1" w:name="_Toc423157711"/>
      <w:bookmarkStart w:id="2" w:name="_Hlk72840023"/>
      <w:bookmarkStart w:id="3" w:name="_Toc95139229"/>
      <w:bookmarkStart w:id="4" w:name="_Toc148606760"/>
    </w:p>
    <w:p w14:paraId="7C96AC27" w14:textId="2387D9D4" w:rsidR="00BA49B1" w:rsidRPr="006414E7" w:rsidRDefault="006414E7" w:rsidP="006414E7">
      <w:pPr>
        <w:pStyle w:val="Heading1"/>
      </w:pPr>
      <w:bookmarkStart w:id="5" w:name="_Hlk157772300"/>
      <w:bookmarkEnd w:id="0"/>
      <w:bookmarkEnd w:id="1"/>
      <w:bookmarkEnd w:id="2"/>
      <w:bookmarkEnd w:id="3"/>
      <w:bookmarkEnd w:id="4"/>
      <w:r w:rsidRPr="006414E7">
        <w:lastRenderedPageBreak/>
        <w:t>Executive Summary</w:t>
      </w:r>
      <w:r w:rsidR="00BA49B1" w:rsidRPr="006414E7">
        <w:t xml:space="preserve"> </w:t>
      </w:r>
    </w:p>
    <w:p w14:paraId="3B575665" w14:textId="77777777" w:rsidR="00BA49B1" w:rsidRPr="009C5D8A" w:rsidRDefault="00BA49B1" w:rsidP="00BA49B1">
      <w:pPr>
        <w:pStyle w:val="Heading2"/>
      </w:pPr>
      <w:bookmarkStart w:id="6" w:name="heading-2"/>
      <w:r w:rsidRPr="009C5D8A">
        <w:t xml:space="preserve"> Heading 2 </w:t>
      </w:r>
      <w:bookmarkEnd w:id="6"/>
    </w:p>
    <w:p w14:paraId="209A2EB2" w14:textId="77777777" w:rsidR="00BA49B1" w:rsidRPr="009C5D8A" w:rsidRDefault="00BA49B1" w:rsidP="00BA49B1">
      <w:pPr>
        <w:pStyle w:val="Heading3"/>
      </w:pPr>
      <w:bookmarkStart w:id="7" w:name="heading-3"/>
      <w:r w:rsidRPr="009C5D8A">
        <w:t xml:space="preserve"> Heading 3 </w:t>
      </w:r>
      <w:bookmarkEnd w:id="7"/>
    </w:p>
    <w:p w14:paraId="55FE1983" w14:textId="77777777" w:rsidR="00BA49B1" w:rsidRPr="009C5D8A" w:rsidRDefault="00BA49B1" w:rsidP="00BA49B1">
      <w:pPr>
        <w:pStyle w:val="Heading4"/>
      </w:pPr>
      <w:bookmarkStart w:id="8" w:name="heading-4"/>
      <w:r w:rsidRPr="009C5D8A">
        <w:t xml:space="preserve"> Heading 4 </w:t>
      </w:r>
      <w:bookmarkEnd w:id="8"/>
    </w:p>
    <w:p w14:paraId="10258EEF" w14:textId="77777777" w:rsidR="00BA49B1" w:rsidRPr="005C67D6" w:rsidRDefault="00BA49B1" w:rsidP="005C67D6">
      <w:pPr>
        <w:pStyle w:val="Heading5"/>
      </w:pPr>
      <w:bookmarkStart w:id="9" w:name="heading-5"/>
      <w:r w:rsidRPr="005C67D6">
        <w:t xml:space="preserve"> Heading 5 </w:t>
      </w:r>
      <w:bookmarkEnd w:id="9"/>
    </w:p>
    <w:p w14:paraId="0BE92039" w14:textId="77777777" w:rsidR="00BA49B1" w:rsidRPr="005C67D6" w:rsidRDefault="00BA49B1" w:rsidP="00BA49B1">
      <w:pPr>
        <w:pStyle w:val="Heading6"/>
      </w:pPr>
      <w:bookmarkStart w:id="10" w:name="heading-6"/>
      <w:r w:rsidRPr="005C67D6">
        <w:t xml:space="preserve"> Heading 6 </w:t>
      </w:r>
      <w:bookmarkEnd w:id="10"/>
    </w:p>
    <w:p w14:paraId="0985E36E" w14:textId="77777777" w:rsidR="00BA49B1" w:rsidRPr="005C67D6" w:rsidRDefault="00BA49B1" w:rsidP="005C67D6">
      <w:pPr>
        <w:pStyle w:val="Heading7"/>
      </w:pPr>
      <w:bookmarkStart w:id="11" w:name="heading-7"/>
      <w:r w:rsidRPr="005C67D6">
        <w:t xml:space="preserve"> Heading 7 </w:t>
      </w:r>
      <w:bookmarkEnd w:id="11"/>
    </w:p>
    <w:p w14:paraId="7072B9B1" w14:textId="77777777" w:rsidR="00BA49B1" w:rsidRPr="005C67D6" w:rsidRDefault="00BA49B1" w:rsidP="00BA49B1">
      <w:pPr>
        <w:pStyle w:val="Heading8"/>
        <w:rPr>
          <w:rFonts w:ascii="Helvetica Neue" w:hAnsi="Helvetica Neue"/>
        </w:rPr>
      </w:pPr>
      <w:bookmarkStart w:id="12" w:name="heading-8"/>
      <w:r w:rsidRPr="005C67D6">
        <w:rPr>
          <w:rFonts w:ascii="Helvetica Neue" w:hAnsi="Helvetica Neue"/>
        </w:rPr>
        <w:t xml:space="preserve"> Heading 8 </w:t>
      </w:r>
      <w:bookmarkEnd w:id="12"/>
    </w:p>
    <w:p w14:paraId="7C4AA71F" w14:textId="77777777" w:rsidR="00BA49B1" w:rsidRPr="005C67D6" w:rsidRDefault="00BA49B1" w:rsidP="00BA49B1">
      <w:pPr>
        <w:pStyle w:val="Heading9"/>
        <w:rPr>
          <w:rFonts w:ascii="Helvetica Neue" w:hAnsi="Helvetica Neue"/>
        </w:rPr>
      </w:pPr>
      <w:bookmarkStart w:id="13" w:name="heading-9"/>
      <w:r w:rsidRPr="005C67D6">
        <w:rPr>
          <w:rFonts w:ascii="Helvetica Neue" w:hAnsi="Helvetica Neue"/>
        </w:rPr>
        <w:t xml:space="preserve"> Heading 9 </w:t>
      </w:r>
      <w:bookmarkEnd w:id="13"/>
    </w:p>
    <w:p w14:paraId="56FA38C9" w14:textId="77777777" w:rsidR="00BA49B1" w:rsidRPr="009C5D8A" w:rsidRDefault="00BA49B1" w:rsidP="00BA49B1">
      <w:pPr>
        <w:pStyle w:val="FirstParagraph"/>
      </w:pPr>
      <w:r w:rsidRPr="009C5D8A">
        <w:t xml:space="preserve"> First Paragraph. </w:t>
      </w:r>
    </w:p>
    <w:p w14:paraId="58615FD8" w14:textId="77777777" w:rsidR="00BA49B1" w:rsidRPr="009C5D8A" w:rsidRDefault="00BA49B1" w:rsidP="00BA49B1">
      <w:pPr>
        <w:pStyle w:val="BodyText"/>
      </w:pPr>
      <w:r w:rsidRPr="009C5D8A">
        <w:t xml:space="preserve"> Body Text. Body Text Char.    </w:t>
      </w:r>
      <w:r w:rsidRPr="009C5D8A">
        <w:rPr>
          <w:rStyle w:val="VerbatimChar"/>
          <w:rFonts w:ascii="HelveticaNeue" w:hAnsi="HelveticaNeue"/>
        </w:rPr>
        <w:t xml:space="preserve"> Verbatim </w:t>
      </w:r>
      <w:proofErr w:type="gramStart"/>
      <w:r w:rsidRPr="009C5D8A">
        <w:rPr>
          <w:rStyle w:val="VerbatimChar"/>
          <w:rFonts w:ascii="HelveticaNeue" w:hAnsi="HelveticaNeue"/>
        </w:rPr>
        <w:t xml:space="preserve">Char </w:t>
      </w:r>
      <w:r w:rsidRPr="009C5D8A">
        <w:t xml:space="preserve"> .</w:t>
      </w:r>
      <w:proofErr w:type="gramEnd"/>
      <w:r w:rsidRPr="009C5D8A">
        <w:t xml:space="preserve">    </w:t>
      </w:r>
      <w:hyperlink r:id="rId11">
        <w:r w:rsidRPr="009C5D8A">
          <w:rPr>
            <w:rStyle w:val="Hyperlink"/>
          </w:rPr>
          <w:t xml:space="preserve"> </w:t>
        </w:r>
        <w:r w:rsidRPr="009C5D8A">
          <w:rPr>
            <w:rStyle w:val="Hyperlink"/>
            <w:color w:val="5B9BD5" w:themeColor="accent5"/>
          </w:rPr>
          <w:t>Hyperlink</w:t>
        </w:r>
        <w:r w:rsidRPr="009C5D8A">
          <w:rPr>
            <w:rStyle w:val="Hyperlink"/>
          </w:rPr>
          <w:t xml:space="preserve"> </w:t>
        </w:r>
      </w:hyperlink>
      <w:r w:rsidRPr="009C5D8A">
        <w:t xml:space="preserve"> .     Footnote. </w:t>
      </w:r>
      <w:r w:rsidRPr="009C5D8A">
        <w:rPr>
          <w:rStyle w:val="FootnoteReference"/>
        </w:rPr>
        <w:footnoteReference w:id="2"/>
      </w:r>
    </w:p>
    <w:p w14:paraId="2AA6BFBB" w14:textId="77777777" w:rsidR="00BA49B1" w:rsidRPr="009C5D8A" w:rsidRDefault="00BA49B1" w:rsidP="00BA49B1">
      <w:pPr>
        <w:pStyle w:val="BlockText"/>
      </w:pPr>
      <w:r w:rsidRPr="009C5D8A">
        <w:t xml:space="preserve"> Block Text. </w:t>
      </w:r>
    </w:p>
    <w:p w14:paraId="5A162FBD" w14:textId="77777777" w:rsidR="00BA49B1" w:rsidRPr="009C5D8A" w:rsidRDefault="00BA49B1" w:rsidP="00BA49B1">
      <w:pPr>
        <w:pStyle w:val="TableCaption"/>
      </w:pPr>
      <w:r w:rsidRPr="009C5D8A"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903"/>
        <w:gridCol w:w="903"/>
      </w:tblGrid>
      <w:tr w:rsidR="00BA49B1" w:rsidRPr="009C5D8A" w14:paraId="0841A5F8" w14:textId="77777777" w:rsidTr="00B919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009B61"/>
          </w:tcPr>
          <w:p w14:paraId="20325874" w14:textId="77777777" w:rsidR="00BA49B1" w:rsidRPr="009C5D8A" w:rsidRDefault="00BA49B1" w:rsidP="00E75922">
            <w:pPr>
              <w:pStyle w:val="Compact"/>
              <w:rPr>
                <w:b/>
                <w:bCs/>
                <w:color w:val="FFFFFF" w:themeColor="background1"/>
              </w:rPr>
            </w:pPr>
            <w:r w:rsidRPr="009C5D8A">
              <w:rPr>
                <w:b/>
                <w:bCs/>
                <w:color w:val="FFFFFF" w:themeColor="background1"/>
              </w:rPr>
              <w:t xml:space="preserve"> Table </w:t>
            </w:r>
          </w:p>
        </w:tc>
        <w:tc>
          <w:tcPr>
            <w:tcW w:w="0" w:type="auto"/>
            <w:shd w:val="clear" w:color="auto" w:fill="009B61"/>
          </w:tcPr>
          <w:p w14:paraId="4678181B" w14:textId="77777777" w:rsidR="00BA49B1" w:rsidRPr="009C5D8A" w:rsidRDefault="00BA49B1" w:rsidP="00E75922">
            <w:pPr>
              <w:pStyle w:val="Compact"/>
              <w:rPr>
                <w:b/>
                <w:bCs/>
                <w:color w:val="FFFFFF" w:themeColor="background1"/>
              </w:rPr>
            </w:pPr>
            <w:r w:rsidRPr="009C5D8A">
              <w:rPr>
                <w:b/>
                <w:bCs/>
                <w:color w:val="FFFFFF" w:themeColor="background1"/>
              </w:rPr>
              <w:t xml:space="preserve"> Table </w:t>
            </w:r>
          </w:p>
        </w:tc>
      </w:tr>
      <w:tr w:rsidR="00BA49B1" w:rsidRPr="009C5D8A" w14:paraId="6887C659" w14:textId="77777777" w:rsidTr="00E75922">
        <w:tc>
          <w:tcPr>
            <w:tcW w:w="0" w:type="auto"/>
          </w:tcPr>
          <w:p w14:paraId="5988CC9F" w14:textId="77777777" w:rsidR="00BA49B1" w:rsidRPr="009C5D8A" w:rsidRDefault="00BA49B1" w:rsidP="00E75922">
            <w:pPr>
              <w:pStyle w:val="Compact"/>
            </w:pPr>
            <w:r w:rsidRPr="009C5D8A">
              <w:t xml:space="preserve"> 1 </w:t>
            </w:r>
          </w:p>
        </w:tc>
        <w:tc>
          <w:tcPr>
            <w:tcW w:w="0" w:type="auto"/>
          </w:tcPr>
          <w:p w14:paraId="701ECC12" w14:textId="77777777" w:rsidR="00BA49B1" w:rsidRPr="009C5D8A" w:rsidRDefault="00BA49B1" w:rsidP="00E75922">
            <w:pPr>
              <w:pStyle w:val="Compact"/>
            </w:pPr>
            <w:r w:rsidRPr="009C5D8A">
              <w:t xml:space="preserve"> 2 </w:t>
            </w:r>
          </w:p>
        </w:tc>
      </w:tr>
    </w:tbl>
    <w:p w14:paraId="3BD12F41" w14:textId="77777777" w:rsidR="00BA49B1" w:rsidRPr="00A96B04" w:rsidRDefault="00BA49B1" w:rsidP="00BA49B1">
      <w:pPr>
        <w:pStyle w:val="ImageCaption"/>
      </w:pPr>
      <w:r w:rsidRPr="009C5D8A">
        <w:rPr>
          <w:rFonts w:ascii="HelveticaNeue" w:hAnsi="HelveticaNeue"/>
        </w:rPr>
        <w:t xml:space="preserve"> </w:t>
      </w:r>
      <w:r w:rsidRPr="00A96B04">
        <w:t xml:space="preserve">Image Caption </w:t>
      </w:r>
    </w:p>
    <w:p w14:paraId="630EB22B" w14:textId="77777777" w:rsidR="00BA49B1" w:rsidRPr="009C5D8A" w:rsidRDefault="00BA49B1" w:rsidP="00BA49B1">
      <w:pPr>
        <w:pStyle w:val="DefinitionTerm"/>
      </w:pPr>
      <w:r w:rsidRPr="009C5D8A">
        <w:t xml:space="preserve"> DefinitionTerm </w:t>
      </w:r>
    </w:p>
    <w:p w14:paraId="45D6087E" w14:textId="77777777" w:rsidR="00BA49B1" w:rsidRPr="009C5D8A" w:rsidRDefault="00BA49B1" w:rsidP="00BA49B1">
      <w:pPr>
        <w:pStyle w:val="Definition"/>
      </w:pPr>
      <w:r w:rsidRPr="009C5D8A">
        <w:t xml:space="preserve"> Definition </w:t>
      </w:r>
    </w:p>
    <w:p w14:paraId="3F10A0B1" w14:textId="77777777" w:rsidR="00BA49B1" w:rsidRPr="009C5D8A" w:rsidRDefault="00BA49B1" w:rsidP="00BA49B1">
      <w:pPr>
        <w:pStyle w:val="DefinitionTerm"/>
      </w:pPr>
      <w:r w:rsidRPr="009C5D8A">
        <w:t xml:space="preserve"> DefinitionTerm </w:t>
      </w:r>
    </w:p>
    <w:p w14:paraId="7BF174BF" w14:textId="77777777" w:rsidR="00BA49B1" w:rsidRPr="009C5D8A" w:rsidRDefault="00BA49B1" w:rsidP="00BA49B1">
      <w:pPr>
        <w:pStyle w:val="Definition"/>
      </w:pPr>
      <w:r w:rsidRPr="009C5D8A">
        <w:t xml:space="preserve"> Definition </w:t>
      </w:r>
    </w:p>
    <w:tbl>
      <w:tblPr>
        <w:tblStyle w:val="TableGridLight"/>
        <w:tblW w:w="5000" w:type="pct"/>
        <w:tblLook w:val="04A0" w:firstRow="1" w:lastRow="0" w:firstColumn="1" w:lastColumn="0" w:noHBand="0" w:noVBand="1"/>
      </w:tblPr>
      <w:tblGrid>
        <w:gridCol w:w="4814"/>
        <w:gridCol w:w="4815"/>
      </w:tblGrid>
      <w:tr w:rsidR="00BA49B1" w:rsidRPr="009C5D8A" w14:paraId="465D3D8F" w14:textId="77777777" w:rsidTr="00E75922">
        <w:trPr>
          <w:trHeight w:val="567"/>
        </w:trPr>
        <w:tc>
          <w:tcPr>
            <w:tcW w:w="2500" w:type="pct"/>
            <w:tcBorders>
              <w:bottom w:val="single" w:sz="4" w:space="0" w:color="BFBFBF" w:themeColor="background1" w:themeShade="BF"/>
            </w:tcBorders>
            <w:shd w:val="clear" w:color="auto" w:fill="009B62"/>
            <w:vAlign w:val="center"/>
          </w:tcPr>
          <w:p w14:paraId="7918CA68" w14:textId="74EAAF0A" w:rsidR="00BA49B1" w:rsidRPr="009C5D8A" w:rsidRDefault="005C67D6" w:rsidP="00E75922">
            <w:pPr>
              <w:spacing w:before="120"/>
              <w:rPr>
                <w:b/>
                <w:bCs/>
                <w:color w:val="FFFFFF" w:themeColor="background1"/>
                <w:szCs w:val="24"/>
              </w:rPr>
            </w:pPr>
            <w:r w:rsidRPr="009C5D8A">
              <w:rPr>
                <w:b/>
                <w:bCs/>
                <w:color w:val="FFFFFF" w:themeColor="background1"/>
                <w:szCs w:val="24"/>
              </w:rPr>
              <w:t>H</w:t>
            </w:r>
            <w:r w:rsidR="00BA49B1" w:rsidRPr="009C5D8A">
              <w:rPr>
                <w:b/>
                <w:bCs/>
                <w:color w:val="FFFFFF" w:themeColor="background1"/>
                <w:szCs w:val="24"/>
              </w:rPr>
              <w:t>eading</w:t>
            </w:r>
          </w:p>
        </w:tc>
        <w:tc>
          <w:tcPr>
            <w:tcW w:w="2500" w:type="pct"/>
            <w:tcBorders>
              <w:bottom w:val="single" w:sz="4" w:space="0" w:color="BFBFBF" w:themeColor="background1" w:themeShade="BF"/>
            </w:tcBorders>
            <w:shd w:val="clear" w:color="auto" w:fill="009B62"/>
            <w:vAlign w:val="center"/>
          </w:tcPr>
          <w:p w14:paraId="4719DDC2" w14:textId="77777777" w:rsidR="00BA49B1" w:rsidRPr="009C5D8A" w:rsidRDefault="00BA49B1" w:rsidP="00E75922">
            <w:pPr>
              <w:spacing w:before="120"/>
              <w:rPr>
                <w:b/>
                <w:bCs/>
                <w:color w:val="FFFFFF" w:themeColor="background1"/>
                <w:szCs w:val="24"/>
              </w:rPr>
            </w:pPr>
            <w:r w:rsidRPr="009C5D8A">
              <w:rPr>
                <w:b/>
                <w:bCs/>
                <w:color w:val="FFFFFF" w:themeColor="background1"/>
                <w:szCs w:val="24"/>
              </w:rPr>
              <w:t>column</w:t>
            </w:r>
          </w:p>
        </w:tc>
      </w:tr>
      <w:tr w:rsidR="00BA49B1" w:rsidRPr="009C5D8A" w14:paraId="3034047D" w14:textId="77777777" w:rsidTr="00E75922">
        <w:tc>
          <w:tcPr>
            <w:tcW w:w="2500" w:type="pct"/>
          </w:tcPr>
          <w:p w14:paraId="020F67E0" w14:textId="77777777" w:rsidR="00BA49B1" w:rsidRPr="009C5D8A" w:rsidRDefault="00BA49B1" w:rsidP="00E75922">
            <w:pPr>
              <w:spacing w:before="120" w:line="240" w:lineRule="auto"/>
              <w:rPr>
                <w:szCs w:val="16"/>
              </w:rPr>
            </w:pPr>
            <w:r w:rsidRPr="009C5D8A">
              <w:rPr>
                <w:szCs w:val="16"/>
              </w:rPr>
              <w:t>Item</w:t>
            </w:r>
          </w:p>
        </w:tc>
        <w:tc>
          <w:tcPr>
            <w:tcW w:w="2500" w:type="pct"/>
          </w:tcPr>
          <w:p w14:paraId="2410B672" w14:textId="77777777" w:rsidR="00BA49B1" w:rsidRPr="009C5D8A" w:rsidRDefault="00BA49B1" w:rsidP="00E75922">
            <w:pPr>
              <w:spacing w:before="120" w:line="240" w:lineRule="auto"/>
              <w:jc w:val="right"/>
              <w:rPr>
                <w:szCs w:val="16"/>
              </w:rPr>
            </w:pPr>
            <w:r w:rsidRPr="009C5D8A">
              <w:rPr>
                <w:szCs w:val="16"/>
              </w:rPr>
              <w:t>Value</w:t>
            </w:r>
          </w:p>
        </w:tc>
      </w:tr>
      <w:tr w:rsidR="00BA49B1" w:rsidRPr="009C5D8A" w14:paraId="26AF9A95" w14:textId="77777777" w:rsidTr="00E75922">
        <w:tc>
          <w:tcPr>
            <w:tcW w:w="2500" w:type="pct"/>
            <w:tcBorders>
              <w:bottom w:val="single" w:sz="18" w:space="0" w:color="009B62"/>
            </w:tcBorders>
          </w:tcPr>
          <w:p w14:paraId="569D0E6B" w14:textId="77777777" w:rsidR="00BA49B1" w:rsidRPr="009C5D8A" w:rsidRDefault="00BA49B1" w:rsidP="00E75922">
            <w:pPr>
              <w:spacing w:before="120" w:line="240" w:lineRule="auto"/>
              <w:jc w:val="right"/>
              <w:rPr>
                <w:b/>
                <w:bCs/>
                <w:szCs w:val="16"/>
              </w:rPr>
            </w:pPr>
            <w:r w:rsidRPr="009C5D8A">
              <w:rPr>
                <w:b/>
                <w:bCs/>
                <w:szCs w:val="16"/>
              </w:rPr>
              <w:t>Footer</w:t>
            </w:r>
          </w:p>
        </w:tc>
        <w:tc>
          <w:tcPr>
            <w:tcW w:w="2500" w:type="pct"/>
            <w:tcBorders>
              <w:bottom w:val="single" w:sz="18" w:space="0" w:color="009B62"/>
            </w:tcBorders>
          </w:tcPr>
          <w:p w14:paraId="623F04FF" w14:textId="49C14ED6" w:rsidR="00BA49B1" w:rsidRPr="009C5D8A" w:rsidRDefault="0015127C" w:rsidP="00E75922">
            <w:pPr>
              <w:spacing w:before="120" w:line="240" w:lineRule="auto"/>
              <w:jc w:val="right"/>
              <w:rPr>
                <w:szCs w:val="16"/>
              </w:rPr>
            </w:pPr>
            <w:r w:rsidRPr="009C5D8A">
              <w:rPr>
                <w:b/>
                <w:bCs/>
                <w:szCs w:val="16"/>
              </w:rPr>
              <w:t>V</w:t>
            </w:r>
            <w:r w:rsidR="00BA49B1" w:rsidRPr="009C5D8A">
              <w:rPr>
                <w:b/>
                <w:bCs/>
                <w:szCs w:val="16"/>
              </w:rPr>
              <w:t>alue</w:t>
            </w:r>
          </w:p>
        </w:tc>
      </w:tr>
      <w:bookmarkEnd w:id="5"/>
    </w:tbl>
    <w:p w14:paraId="79213831" w14:textId="42ADBB17" w:rsidR="0097552F" w:rsidRPr="0097552F" w:rsidRDefault="0097552F" w:rsidP="006414E7">
      <w:pPr>
        <w:pStyle w:val="Heading1"/>
      </w:pPr>
    </w:p>
    <w:sectPr w:rsidR="0097552F" w:rsidRPr="0097552F" w:rsidSect="000461EB">
      <w:headerReference w:type="default" r:id="rId12"/>
      <w:footerReference w:type="default" r:id="rId13"/>
      <w:type w:val="continuous"/>
      <w:pgSz w:w="11907" w:h="16840" w:code="9"/>
      <w:pgMar w:top="1626" w:right="1134" w:bottom="567" w:left="1134" w:header="624" w:footer="62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3EF3A" w14:textId="77777777" w:rsidR="000461EB" w:rsidRDefault="000461EB" w:rsidP="009606C1">
      <w:r>
        <w:separator/>
      </w:r>
    </w:p>
  </w:endnote>
  <w:endnote w:type="continuationSeparator" w:id="0">
    <w:p w14:paraId="57446638" w14:textId="77777777" w:rsidR="000461EB" w:rsidRDefault="000461EB" w:rsidP="009606C1">
      <w:r>
        <w:continuationSeparator/>
      </w:r>
    </w:p>
  </w:endnote>
  <w:endnote w:type="continuationNotice" w:id="1">
    <w:p w14:paraId="3B45C79A" w14:textId="77777777" w:rsidR="000461EB" w:rsidRDefault="000461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panose1 w:val="02000A06000000020004"/>
    <w:charset w:val="00"/>
    <w:family w:val="modern"/>
    <w:notTrueType/>
    <w:pitch w:val="variable"/>
    <w:sig w:usb0="A000002F" w:usb1="40000048" w:usb2="00000000" w:usb3="00000000" w:csb0="000001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NeueCyr">
    <w:altName w:val="Arial"/>
    <w:charset w:val="CC"/>
    <w:family w:val="auto"/>
    <w:pitch w:val="variable"/>
    <w:sig w:usb0="8000020B" w:usb1="10000048" w:usb2="00000000" w:usb3="00000000" w:csb0="00000004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Neue">
    <w:altName w:val="Sylfaen"/>
    <w:panose1 w:val="00000400000000000000"/>
    <w:charset w:val="00"/>
    <w:family w:val="auto"/>
    <w:pitch w:val="variable"/>
    <w:sig w:usb0="E50002FF" w:usb1="500079DB" w:usb2="00000010" w:usb3="00000000" w:csb0="00000001" w:csb1="00000000"/>
    <w:embedRegular r:id="rId1" w:subsetted="1" w:fontKey="{1FF85074-73F7-4729-9343-062198D29FE0}"/>
    <w:embedItalic r:id="rId2" w:subsetted="1" w:fontKey="{14DFB013-B6F2-4666-93C4-D60FAB6D84C5}"/>
  </w:font>
  <w:font w:name="HelveticaNeue MediumCond">
    <w:altName w:val="Arial"/>
    <w:panose1 w:val="020B0606000000000000"/>
    <w:charset w:val="00"/>
    <w:family w:val="swiss"/>
    <w:notTrueType/>
    <w:pitch w:val="variable"/>
    <w:sig w:usb0="800000AF" w:usb1="40000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 Neue Light">
    <w:altName w:val="Arial Nova Light"/>
    <w:charset w:val="00"/>
    <w:family w:val="auto"/>
    <w:pitch w:val="variable"/>
    <w:sig w:usb0="A00002FF" w:usb1="5000205B" w:usb2="00000002" w:usb3="00000000" w:csb0="0000000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82536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E668FA" w14:textId="12FF9273" w:rsidR="00D72125" w:rsidRPr="00C145CA" w:rsidRDefault="009606C1" w:rsidP="00490E5E">
        <w:pPr>
          <w:pStyle w:val="Footer"/>
          <w:spacing w:before="360" w:line="240" w:lineRule="auto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0B2D6" w14:textId="77777777" w:rsidR="000461EB" w:rsidRDefault="000461EB" w:rsidP="009606C1">
      <w:r>
        <w:separator/>
      </w:r>
    </w:p>
  </w:footnote>
  <w:footnote w:type="continuationSeparator" w:id="0">
    <w:p w14:paraId="74FDA721" w14:textId="77777777" w:rsidR="000461EB" w:rsidRDefault="000461EB" w:rsidP="009606C1">
      <w:r>
        <w:continuationSeparator/>
      </w:r>
    </w:p>
  </w:footnote>
  <w:footnote w:type="continuationNotice" w:id="1">
    <w:p w14:paraId="52123CE5" w14:textId="77777777" w:rsidR="000461EB" w:rsidRDefault="000461EB">
      <w:pPr>
        <w:spacing w:after="0" w:line="240" w:lineRule="auto"/>
      </w:pPr>
    </w:p>
  </w:footnote>
  <w:footnote w:id="2">
    <w:p w14:paraId="169BA869" w14:textId="77777777" w:rsidR="00BA49B1" w:rsidRPr="009F5A2E" w:rsidRDefault="00BA49B1" w:rsidP="00BA49B1">
      <w:pPr>
        <w:pStyle w:val="FootnoteText"/>
        <w:rPr>
          <w:rFonts w:ascii="Helvetica Neue Light" w:hAnsi="Helvetica Neue Light"/>
        </w:rPr>
      </w:pPr>
      <w:r w:rsidRPr="009F5A2E">
        <w:rPr>
          <w:rStyle w:val="FootnoteReference"/>
          <w:rFonts w:ascii="Helvetica Neue Light" w:hAnsi="Helvetica Neue Light"/>
        </w:rPr>
        <w:footnoteRef/>
      </w:r>
      <w:r w:rsidRPr="009F5A2E">
        <w:rPr>
          <w:rFonts w:ascii="Helvetica Neue Light" w:hAnsi="Helvetica Neue Light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8E710" w14:textId="576385D7" w:rsidR="005E28F1" w:rsidRPr="006414E7" w:rsidRDefault="006414E7" w:rsidP="006414E7">
    <w:pPr>
      <w:pStyle w:val="Header"/>
    </w:pPr>
    <w:r>
      <w:rPr>
        <w:rFonts w:ascii="Montserrat" w:eastAsia="Montserrat" w:hAnsi="Montserrat" w:cs="Montserrat"/>
        <w:noProof/>
        <w:sz w:val="2"/>
        <w:szCs w:val="2"/>
      </w:rPr>
      <w:drawing>
        <wp:anchor distT="114300" distB="114300" distL="114300" distR="114300" simplePos="0" relativeHeight="251659264" behindDoc="1" locked="0" layoutInCell="1" hidden="0" allowOverlap="1" wp14:anchorId="20126259" wp14:editId="40F9D85E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618730" cy="10758805"/>
          <wp:effectExtent l="0" t="0" r="1270" b="4445"/>
          <wp:wrapNone/>
          <wp:docPr id="958922429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18730" cy="107588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13355"/>
    <w:multiLevelType w:val="hybridMultilevel"/>
    <w:tmpl w:val="105CE6B0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63280"/>
    <w:multiLevelType w:val="hybridMultilevel"/>
    <w:tmpl w:val="126874AA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591C5A"/>
    <w:multiLevelType w:val="hybridMultilevel"/>
    <w:tmpl w:val="C65071A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D27053"/>
    <w:multiLevelType w:val="hybridMultilevel"/>
    <w:tmpl w:val="BCE2E2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656AB"/>
    <w:multiLevelType w:val="hybridMultilevel"/>
    <w:tmpl w:val="38384BF0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C5E38"/>
    <w:multiLevelType w:val="hybridMultilevel"/>
    <w:tmpl w:val="C0889558"/>
    <w:lvl w:ilvl="0" w:tplc="C9EAA0F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A10593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AEAB08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6225BD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5F0D3C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D44664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43470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A6891A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E9DEA73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2B064AE8"/>
    <w:multiLevelType w:val="hybridMultilevel"/>
    <w:tmpl w:val="F500AD62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A53DE6"/>
    <w:multiLevelType w:val="hybridMultilevel"/>
    <w:tmpl w:val="E2B27464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F0465A"/>
    <w:multiLevelType w:val="hybridMultilevel"/>
    <w:tmpl w:val="4E580F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3457D6"/>
    <w:multiLevelType w:val="hybridMultilevel"/>
    <w:tmpl w:val="0E3EBB76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114426"/>
    <w:multiLevelType w:val="hybridMultilevel"/>
    <w:tmpl w:val="38D6DEE2"/>
    <w:lvl w:ilvl="0" w:tplc="29309DD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0DCBA1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D48677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116719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F72409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484E3F6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C8A716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164ACD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CEC859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1" w15:restartNumberingAfterBreak="0">
    <w:nsid w:val="3B975018"/>
    <w:multiLevelType w:val="hybridMultilevel"/>
    <w:tmpl w:val="BD46DD4C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81617C"/>
    <w:multiLevelType w:val="hybridMultilevel"/>
    <w:tmpl w:val="196A4EFE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3C5864"/>
    <w:multiLevelType w:val="hybridMultilevel"/>
    <w:tmpl w:val="7AF46A3C"/>
    <w:lvl w:ilvl="0" w:tplc="D72E963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B02540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8109B6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132114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898A86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C8C777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B9622C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3E2B48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CEE4A66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4" w15:restartNumberingAfterBreak="0">
    <w:nsid w:val="4740363C"/>
    <w:multiLevelType w:val="hybridMultilevel"/>
    <w:tmpl w:val="91F85C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985B16"/>
    <w:multiLevelType w:val="hybridMultilevel"/>
    <w:tmpl w:val="26DAC8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3616E"/>
    <w:multiLevelType w:val="hybridMultilevel"/>
    <w:tmpl w:val="FC56114E"/>
    <w:lvl w:ilvl="0" w:tplc="4C6AFBC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0C6812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AD26D4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BAAC68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24D24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B4235F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C029F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77102B7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4CEE15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7" w15:restartNumberingAfterBreak="0">
    <w:nsid w:val="65C878CD"/>
    <w:multiLevelType w:val="hybridMultilevel"/>
    <w:tmpl w:val="320C61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B53BB1"/>
    <w:multiLevelType w:val="hybridMultilevel"/>
    <w:tmpl w:val="5FFA6A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78735B"/>
    <w:multiLevelType w:val="hybridMultilevel"/>
    <w:tmpl w:val="7D6E4B14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6E0174"/>
    <w:multiLevelType w:val="hybridMultilevel"/>
    <w:tmpl w:val="CC6E1800"/>
    <w:lvl w:ilvl="0" w:tplc="0C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172C07"/>
    <w:multiLevelType w:val="hybridMultilevel"/>
    <w:tmpl w:val="6F0EF5E0"/>
    <w:lvl w:ilvl="0" w:tplc="39B8972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F2A215A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8DE4D6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922AA9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63065F2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C7C256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2CE360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1465B0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6D46A6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2" w15:restartNumberingAfterBreak="0">
    <w:nsid w:val="6E271571"/>
    <w:multiLevelType w:val="hybridMultilevel"/>
    <w:tmpl w:val="4B0A50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BB702F"/>
    <w:multiLevelType w:val="hybridMultilevel"/>
    <w:tmpl w:val="F05EC9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6B1855"/>
    <w:multiLevelType w:val="hybridMultilevel"/>
    <w:tmpl w:val="6810C72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C603767"/>
    <w:multiLevelType w:val="hybridMultilevel"/>
    <w:tmpl w:val="8A3EDBB2"/>
    <w:lvl w:ilvl="0" w:tplc="0C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3B6F77"/>
    <w:multiLevelType w:val="hybridMultilevel"/>
    <w:tmpl w:val="F0520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1094451">
    <w:abstractNumId w:val="10"/>
  </w:num>
  <w:num w:numId="2" w16cid:durableId="2028866742">
    <w:abstractNumId w:val="16"/>
  </w:num>
  <w:num w:numId="3" w16cid:durableId="1644768833">
    <w:abstractNumId w:val="21"/>
  </w:num>
  <w:num w:numId="4" w16cid:durableId="1479881892">
    <w:abstractNumId w:val="13"/>
  </w:num>
  <w:num w:numId="5" w16cid:durableId="1735857551">
    <w:abstractNumId w:val="5"/>
  </w:num>
  <w:num w:numId="6" w16cid:durableId="1906640674">
    <w:abstractNumId w:val="24"/>
  </w:num>
  <w:num w:numId="7" w16cid:durableId="1575118529">
    <w:abstractNumId w:val="2"/>
  </w:num>
  <w:num w:numId="8" w16cid:durableId="681247718">
    <w:abstractNumId w:val="14"/>
  </w:num>
  <w:num w:numId="9" w16cid:durableId="1675064009">
    <w:abstractNumId w:val="15"/>
  </w:num>
  <w:num w:numId="10" w16cid:durableId="1155026312">
    <w:abstractNumId w:val="4"/>
  </w:num>
  <w:num w:numId="11" w16cid:durableId="610866731">
    <w:abstractNumId w:val="9"/>
  </w:num>
  <w:num w:numId="12" w16cid:durableId="1169557415">
    <w:abstractNumId w:val="11"/>
  </w:num>
  <w:num w:numId="13" w16cid:durableId="1161239756">
    <w:abstractNumId w:val="20"/>
  </w:num>
  <w:num w:numId="14" w16cid:durableId="525825402">
    <w:abstractNumId w:val="6"/>
  </w:num>
  <w:num w:numId="15" w16cid:durableId="1673947972">
    <w:abstractNumId w:val="19"/>
  </w:num>
  <w:num w:numId="16" w16cid:durableId="1603874261">
    <w:abstractNumId w:val="1"/>
  </w:num>
  <w:num w:numId="17" w16cid:durableId="1835023078">
    <w:abstractNumId w:val="12"/>
  </w:num>
  <w:num w:numId="18" w16cid:durableId="1485465320">
    <w:abstractNumId w:val="7"/>
  </w:num>
  <w:num w:numId="19" w16cid:durableId="104038128">
    <w:abstractNumId w:val="0"/>
  </w:num>
  <w:num w:numId="20" w16cid:durableId="767122883">
    <w:abstractNumId w:val="25"/>
  </w:num>
  <w:num w:numId="21" w16cid:durableId="1001543521">
    <w:abstractNumId w:val="17"/>
  </w:num>
  <w:num w:numId="22" w16cid:durableId="1172645200">
    <w:abstractNumId w:val="8"/>
  </w:num>
  <w:num w:numId="23" w16cid:durableId="761030342">
    <w:abstractNumId w:val="26"/>
  </w:num>
  <w:num w:numId="24" w16cid:durableId="834226781">
    <w:abstractNumId w:val="3"/>
  </w:num>
  <w:num w:numId="25" w16cid:durableId="1744178074">
    <w:abstractNumId w:val="22"/>
  </w:num>
  <w:num w:numId="26" w16cid:durableId="1572424717">
    <w:abstractNumId w:val="23"/>
  </w:num>
  <w:num w:numId="27" w16cid:durableId="1715616464">
    <w:abstractNumId w:val="1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83918"/>
    <w:rsid w:val="000001D1"/>
    <w:rsid w:val="0000173B"/>
    <w:rsid w:val="0000236C"/>
    <w:rsid w:val="000032B4"/>
    <w:rsid w:val="00004FAE"/>
    <w:rsid w:val="00010558"/>
    <w:rsid w:val="00011C49"/>
    <w:rsid w:val="00016330"/>
    <w:rsid w:val="0002785B"/>
    <w:rsid w:val="00031FBF"/>
    <w:rsid w:val="0003252B"/>
    <w:rsid w:val="00040EB8"/>
    <w:rsid w:val="000461EB"/>
    <w:rsid w:val="0004716A"/>
    <w:rsid w:val="000533D6"/>
    <w:rsid w:val="000553B5"/>
    <w:rsid w:val="0006686F"/>
    <w:rsid w:val="00073328"/>
    <w:rsid w:val="00074DD8"/>
    <w:rsid w:val="00080468"/>
    <w:rsid w:val="000809FF"/>
    <w:rsid w:val="00086636"/>
    <w:rsid w:val="00095272"/>
    <w:rsid w:val="000A0B6C"/>
    <w:rsid w:val="000C5FEF"/>
    <w:rsid w:val="000C756C"/>
    <w:rsid w:val="000D2686"/>
    <w:rsid w:val="000D34B9"/>
    <w:rsid w:val="000F2C09"/>
    <w:rsid w:val="000F513B"/>
    <w:rsid w:val="001011B5"/>
    <w:rsid w:val="00106F16"/>
    <w:rsid w:val="001113AF"/>
    <w:rsid w:val="00117880"/>
    <w:rsid w:val="001178FD"/>
    <w:rsid w:val="00122C5F"/>
    <w:rsid w:val="00124BEE"/>
    <w:rsid w:val="00131651"/>
    <w:rsid w:val="00131B71"/>
    <w:rsid w:val="001349B1"/>
    <w:rsid w:val="00144CA6"/>
    <w:rsid w:val="0015127C"/>
    <w:rsid w:val="0015203C"/>
    <w:rsid w:val="001522D4"/>
    <w:rsid w:val="00155DBE"/>
    <w:rsid w:val="00155E97"/>
    <w:rsid w:val="0015736A"/>
    <w:rsid w:val="00157460"/>
    <w:rsid w:val="00157623"/>
    <w:rsid w:val="00157CF4"/>
    <w:rsid w:val="00163D0B"/>
    <w:rsid w:val="001671A6"/>
    <w:rsid w:val="0017785B"/>
    <w:rsid w:val="00182E2C"/>
    <w:rsid w:val="001878F6"/>
    <w:rsid w:val="00187B82"/>
    <w:rsid w:val="001A3E41"/>
    <w:rsid w:val="001B109A"/>
    <w:rsid w:val="001B1149"/>
    <w:rsid w:val="001B4C64"/>
    <w:rsid w:val="001B5050"/>
    <w:rsid w:val="001B7B6B"/>
    <w:rsid w:val="001C2C64"/>
    <w:rsid w:val="001C3868"/>
    <w:rsid w:val="001D051E"/>
    <w:rsid w:val="001D0FA1"/>
    <w:rsid w:val="001D3AE0"/>
    <w:rsid w:val="001D3E59"/>
    <w:rsid w:val="001D7555"/>
    <w:rsid w:val="001E4E4A"/>
    <w:rsid w:val="001E715A"/>
    <w:rsid w:val="001F19CE"/>
    <w:rsid w:val="002076EC"/>
    <w:rsid w:val="00214A00"/>
    <w:rsid w:val="00214BE2"/>
    <w:rsid w:val="00221BFD"/>
    <w:rsid w:val="00232707"/>
    <w:rsid w:val="00232793"/>
    <w:rsid w:val="00234743"/>
    <w:rsid w:val="00236EC2"/>
    <w:rsid w:val="002468E8"/>
    <w:rsid w:val="00252C07"/>
    <w:rsid w:val="002532EF"/>
    <w:rsid w:val="00257267"/>
    <w:rsid w:val="002705ED"/>
    <w:rsid w:val="00276F45"/>
    <w:rsid w:val="0027758E"/>
    <w:rsid w:val="00280A8E"/>
    <w:rsid w:val="002817EC"/>
    <w:rsid w:val="002849EC"/>
    <w:rsid w:val="00290E32"/>
    <w:rsid w:val="00297E92"/>
    <w:rsid w:val="002A25F6"/>
    <w:rsid w:val="002A6DC7"/>
    <w:rsid w:val="002B111C"/>
    <w:rsid w:val="002B546E"/>
    <w:rsid w:val="002E57DC"/>
    <w:rsid w:val="00305046"/>
    <w:rsid w:val="003066CC"/>
    <w:rsid w:val="00313507"/>
    <w:rsid w:val="00321459"/>
    <w:rsid w:val="003337E1"/>
    <w:rsid w:val="003366F0"/>
    <w:rsid w:val="00341454"/>
    <w:rsid w:val="00351F36"/>
    <w:rsid w:val="00370B3D"/>
    <w:rsid w:val="00370B98"/>
    <w:rsid w:val="00371A79"/>
    <w:rsid w:val="00374E25"/>
    <w:rsid w:val="003760BF"/>
    <w:rsid w:val="003A74E1"/>
    <w:rsid w:val="003B4BD5"/>
    <w:rsid w:val="003C30B8"/>
    <w:rsid w:val="003F2A1D"/>
    <w:rsid w:val="003F3224"/>
    <w:rsid w:val="003F5F8D"/>
    <w:rsid w:val="0040057C"/>
    <w:rsid w:val="004033CD"/>
    <w:rsid w:val="00413713"/>
    <w:rsid w:val="00421FBF"/>
    <w:rsid w:val="0042263F"/>
    <w:rsid w:val="004243DD"/>
    <w:rsid w:val="0042469E"/>
    <w:rsid w:val="00425F2B"/>
    <w:rsid w:val="00427477"/>
    <w:rsid w:val="004376A5"/>
    <w:rsid w:val="00440ADF"/>
    <w:rsid w:val="00442B17"/>
    <w:rsid w:val="0044609B"/>
    <w:rsid w:val="00446DDC"/>
    <w:rsid w:val="00464974"/>
    <w:rsid w:val="004714C5"/>
    <w:rsid w:val="00472DD5"/>
    <w:rsid w:val="004840F1"/>
    <w:rsid w:val="00485F4A"/>
    <w:rsid w:val="004876C3"/>
    <w:rsid w:val="00490E5E"/>
    <w:rsid w:val="00490F6E"/>
    <w:rsid w:val="0049182D"/>
    <w:rsid w:val="004965BC"/>
    <w:rsid w:val="00497B60"/>
    <w:rsid w:val="004A33E7"/>
    <w:rsid w:val="004A69B3"/>
    <w:rsid w:val="004B3BE6"/>
    <w:rsid w:val="004B6BB2"/>
    <w:rsid w:val="004B7619"/>
    <w:rsid w:val="004B7ACE"/>
    <w:rsid w:val="004C1E8D"/>
    <w:rsid w:val="004C7914"/>
    <w:rsid w:val="004D6533"/>
    <w:rsid w:val="004E0C12"/>
    <w:rsid w:val="004E1082"/>
    <w:rsid w:val="004E4A5E"/>
    <w:rsid w:val="004F1D31"/>
    <w:rsid w:val="004F2AF2"/>
    <w:rsid w:val="004F78A0"/>
    <w:rsid w:val="00507CCD"/>
    <w:rsid w:val="00512915"/>
    <w:rsid w:val="0051675A"/>
    <w:rsid w:val="0053067F"/>
    <w:rsid w:val="00536B76"/>
    <w:rsid w:val="005427DE"/>
    <w:rsid w:val="00547FD1"/>
    <w:rsid w:val="00551D26"/>
    <w:rsid w:val="005535E2"/>
    <w:rsid w:val="0055682E"/>
    <w:rsid w:val="00560413"/>
    <w:rsid w:val="00570AAB"/>
    <w:rsid w:val="0057147B"/>
    <w:rsid w:val="005830A7"/>
    <w:rsid w:val="00593EF9"/>
    <w:rsid w:val="005A1A85"/>
    <w:rsid w:val="005A2307"/>
    <w:rsid w:val="005A70C5"/>
    <w:rsid w:val="005C6480"/>
    <w:rsid w:val="005C67D6"/>
    <w:rsid w:val="005E0C29"/>
    <w:rsid w:val="005E28F1"/>
    <w:rsid w:val="005E5E99"/>
    <w:rsid w:val="005F2A39"/>
    <w:rsid w:val="006011B3"/>
    <w:rsid w:val="00606147"/>
    <w:rsid w:val="006147B6"/>
    <w:rsid w:val="006166BE"/>
    <w:rsid w:val="00624E71"/>
    <w:rsid w:val="0062552C"/>
    <w:rsid w:val="006346D8"/>
    <w:rsid w:val="006414E7"/>
    <w:rsid w:val="006434E0"/>
    <w:rsid w:val="00646576"/>
    <w:rsid w:val="00647DB7"/>
    <w:rsid w:val="0065084E"/>
    <w:rsid w:val="00653FA9"/>
    <w:rsid w:val="006543E0"/>
    <w:rsid w:val="00660D99"/>
    <w:rsid w:val="00661EA9"/>
    <w:rsid w:val="006638AD"/>
    <w:rsid w:val="0066668A"/>
    <w:rsid w:val="006766F7"/>
    <w:rsid w:val="0068078E"/>
    <w:rsid w:val="006932F1"/>
    <w:rsid w:val="006A4A5C"/>
    <w:rsid w:val="006B0222"/>
    <w:rsid w:val="006C2B70"/>
    <w:rsid w:val="006C5224"/>
    <w:rsid w:val="006C584B"/>
    <w:rsid w:val="006C61DB"/>
    <w:rsid w:val="006C7977"/>
    <w:rsid w:val="006D38CA"/>
    <w:rsid w:val="006D64CF"/>
    <w:rsid w:val="006D7708"/>
    <w:rsid w:val="006E62EB"/>
    <w:rsid w:val="006F5A13"/>
    <w:rsid w:val="00702B7F"/>
    <w:rsid w:val="00702D60"/>
    <w:rsid w:val="00705262"/>
    <w:rsid w:val="00706C4E"/>
    <w:rsid w:val="00707460"/>
    <w:rsid w:val="00721150"/>
    <w:rsid w:val="007216FC"/>
    <w:rsid w:val="00732351"/>
    <w:rsid w:val="00736ACF"/>
    <w:rsid w:val="0075284D"/>
    <w:rsid w:val="00752E0A"/>
    <w:rsid w:val="007542D6"/>
    <w:rsid w:val="00755621"/>
    <w:rsid w:val="00761A08"/>
    <w:rsid w:val="007655DA"/>
    <w:rsid w:val="00772770"/>
    <w:rsid w:val="00774407"/>
    <w:rsid w:val="00795C2A"/>
    <w:rsid w:val="007968C1"/>
    <w:rsid w:val="007B0E41"/>
    <w:rsid w:val="007B5DE4"/>
    <w:rsid w:val="007C27B9"/>
    <w:rsid w:val="007C4799"/>
    <w:rsid w:val="007D10B6"/>
    <w:rsid w:val="007D21F2"/>
    <w:rsid w:val="007D2345"/>
    <w:rsid w:val="007D28E7"/>
    <w:rsid w:val="007E1FF7"/>
    <w:rsid w:val="007E23AA"/>
    <w:rsid w:val="007E3561"/>
    <w:rsid w:val="007F49F7"/>
    <w:rsid w:val="007F7FDB"/>
    <w:rsid w:val="00811A49"/>
    <w:rsid w:val="008126EC"/>
    <w:rsid w:val="0082383D"/>
    <w:rsid w:val="00825371"/>
    <w:rsid w:val="008447E6"/>
    <w:rsid w:val="00851AE8"/>
    <w:rsid w:val="0086051A"/>
    <w:rsid w:val="0087558C"/>
    <w:rsid w:val="0087621F"/>
    <w:rsid w:val="00883918"/>
    <w:rsid w:val="008855D7"/>
    <w:rsid w:val="00886A26"/>
    <w:rsid w:val="0089026A"/>
    <w:rsid w:val="00892C76"/>
    <w:rsid w:val="0089414C"/>
    <w:rsid w:val="008A61D1"/>
    <w:rsid w:val="008A72C5"/>
    <w:rsid w:val="008B0DEA"/>
    <w:rsid w:val="008C7C23"/>
    <w:rsid w:val="008D1108"/>
    <w:rsid w:val="008D2C0D"/>
    <w:rsid w:val="008D344B"/>
    <w:rsid w:val="008E35B5"/>
    <w:rsid w:val="008E5900"/>
    <w:rsid w:val="008F2375"/>
    <w:rsid w:val="008F3730"/>
    <w:rsid w:val="008F38DF"/>
    <w:rsid w:val="008F403C"/>
    <w:rsid w:val="00912F1D"/>
    <w:rsid w:val="00913F79"/>
    <w:rsid w:val="00922BAB"/>
    <w:rsid w:val="00925EE2"/>
    <w:rsid w:val="00927B5F"/>
    <w:rsid w:val="00935706"/>
    <w:rsid w:val="0094316B"/>
    <w:rsid w:val="009606C1"/>
    <w:rsid w:val="0097552F"/>
    <w:rsid w:val="009846D7"/>
    <w:rsid w:val="00987F34"/>
    <w:rsid w:val="00990ACC"/>
    <w:rsid w:val="009A0A17"/>
    <w:rsid w:val="009A14C6"/>
    <w:rsid w:val="009B593B"/>
    <w:rsid w:val="009C3989"/>
    <w:rsid w:val="009C5D8A"/>
    <w:rsid w:val="009D6CDC"/>
    <w:rsid w:val="009F5A2E"/>
    <w:rsid w:val="009F5B11"/>
    <w:rsid w:val="00A01E52"/>
    <w:rsid w:val="00A07E09"/>
    <w:rsid w:val="00A22701"/>
    <w:rsid w:val="00A27041"/>
    <w:rsid w:val="00A34D0F"/>
    <w:rsid w:val="00A35BF3"/>
    <w:rsid w:val="00A3780C"/>
    <w:rsid w:val="00A52ADB"/>
    <w:rsid w:val="00A52D8F"/>
    <w:rsid w:val="00A57228"/>
    <w:rsid w:val="00A61165"/>
    <w:rsid w:val="00A645D5"/>
    <w:rsid w:val="00A66859"/>
    <w:rsid w:val="00A700CA"/>
    <w:rsid w:val="00A75408"/>
    <w:rsid w:val="00A85142"/>
    <w:rsid w:val="00A872AA"/>
    <w:rsid w:val="00A87A5B"/>
    <w:rsid w:val="00A96B04"/>
    <w:rsid w:val="00A97BF7"/>
    <w:rsid w:val="00AA7B86"/>
    <w:rsid w:val="00AB6707"/>
    <w:rsid w:val="00AC4127"/>
    <w:rsid w:val="00AD26D2"/>
    <w:rsid w:val="00AD3434"/>
    <w:rsid w:val="00AE5C84"/>
    <w:rsid w:val="00AF7C28"/>
    <w:rsid w:val="00B12B40"/>
    <w:rsid w:val="00B17455"/>
    <w:rsid w:val="00B244C8"/>
    <w:rsid w:val="00B34357"/>
    <w:rsid w:val="00B40DC8"/>
    <w:rsid w:val="00B40F81"/>
    <w:rsid w:val="00B43478"/>
    <w:rsid w:val="00B43C5A"/>
    <w:rsid w:val="00B451B4"/>
    <w:rsid w:val="00B459D7"/>
    <w:rsid w:val="00B52283"/>
    <w:rsid w:val="00B66AA4"/>
    <w:rsid w:val="00B6768B"/>
    <w:rsid w:val="00B76B83"/>
    <w:rsid w:val="00B77048"/>
    <w:rsid w:val="00B7732A"/>
    <w:rsid w:val="00B83EB0"/>
    <w:rsid w:val="00B86BB4"/>
    <w:rsid w:val="00B91927"/>
    <w:rsid w:val="00B96352"/>
    <w:rsid w:val="00BA49B1"/>
    <w:rsid w:val="00BA591D"/>
    <w:rsid w:val="00BA6AE0"/>
    <w:rsid w:val="00BD1AE4"/>
    <w:rsid w:val="00BD768B"/>
    <w:rsid w:val="00BE10D4"/>
    <w:rsid w:val="00C01187"/>
    <w:rsid w:val="00C145CA"/>
    <w:rsid w:val="00C201B8"/>
    <w:rsid w:val="00C3081B"/>
    <w:rsid w:val="00C318A9"/>
    <w:rsid w:val="00C320E2"/>
    <w:rsid w:val="00C3414B"/>
    <w:rsid w:val="00C406C9"/>
    <w:rsid w:val="00C430A0"/>
    <w:rsid w:val="00C44A5D"/>
    <w:rsid w:val="00C54A7B"/>
    <w:rsid w:val="00C610C0"/>
    <w:rsid w:val="00C62073"/>
    <w:rsid w:val="00C62C1F"/>
    <w:rsid w:val="00C643F9"/>
    <w:rsid w:val="00C64B9A"/>
    <w:rsid w:val="00C700A3"/>
    <w:rsid w:val="00C82CE4"/>
    <w:rsid w:val="00C82E77"/>
    <w:rsid w:val="00C85577"/>
    <w:rsid w:val="00C856C7"/>
    <w:rsid w:val="00C873D8"/>
    <w:rsid w:val="00C90B25"/>
    <w:rsid w:val="00C973DA"/>
    <w:rsid w:val="00CA31D6"/>
    <w:rsid w:val="00CA3C4F"/>
    <w:rsid w:val="00CC4A4E"/>
    <w:rsid w:val="00CC7ED1"/>
    <w:rsid w:val="00CD2F56"/>
    <w:rsid w:val="00CD7A3A"/>
    <w:rsid w:val="00CE41E8"/>
    <w:rsid w:val="00CE430B"/>
    <w:rsid w:val="00CE7E0A"/>
    <w:rsid w:val="00CF1FCA"/>
    <w:rsid w:val="00CF3496"/>
    <w:rsid w:val="00CF3DD6"/>
    <w:rsid w:val="00D03B14"/>
    <w:rsid w:val="00D0590B"/>
    <w:rsid w:val="00D158F9"/>
    <w:rsid w:val="00D20D2A"/>
    <w:rsid w:val="00D300D6"/>
    <w:rsid w:val="00D335C6"/>
    <w:rsid w:val="00D372F9"/>
    <w:rsid w:val="00D45D79"/>
    <w:rsid w:val="00D62C96"/>
    <w:rsid w:val="00D70AEF"/>
    <w:rsid w:val="00D72125"/>
    <w:rsid w:val="00D77B48"/>
    <w:rsid w:val="00D854E1"/>
    <w:rsid w:val="00DA0F9F"/>
    <w:rsid w:val="00DB5340"/>
    <w:rsid w:val="00DC1194"/>
    <w:rsid w:val="00DC2C05"/>
    <w:rsid w:val="00DC5D33"/>
    <w:rsid w:val="00DC765B"/>
    <w:rsid w:val="00DE4DA3"/>
    <w:rsid w:val="00E02D5D"/>
    <w:rsid w:val="00E03D4B"/>
    <w:rsid w:val="00E04587"/>
    <w:rsid w:val="00E32D9E"/>
    <w:rsid w:val="00E36EB7"/>
    <w:rsid w:val="00E4402E"/>
    <w:rsid w:val="00E85B51"/>
    <w:rsid w:val="00E871F5"/>
    <w:rsid w:val="00E87633"/>
    <w:rsid w:val="00E90C45"/>
    <w:rsid w:val="00E97607"/>
    <w:rsid w:val="00EA27FD"/>
    <w:rsid w:val="00EB31C8"/>
    <w:rsid w:val="00EB721B"/>
    <w:rsid w:val="00EC1343"/>
    <w:rsid w:val="00EC3D53"/>
    <w:rsid w:val="00ED1C0B"/>
    <w:rsid w:val="00ED24ED"/>
    <w:rsid w:val="00EE1C05"/>
    <w:rsid w:val="00EE2546"/>
    <w:rsid w:val="00EE3AFB"/>
    <w:rsid w:val="00EE70CB"/>
    <w:rsid w:val="00EE77C4"/>
    <w:rsid w:val="00EF0CA4"/>
    <w:rsid w:val="00EF3A25"/>
    <w:rsid w:val="00EF66AD"/>
    <w:rsid w:val="00F00FDB"/>
    <w:rsid w:val="00F10811"/>
    <w:rsid w:val="00F13C97"/>
    <w:rsid w:val="00F15425"/>
    <w:rsid w:val="00F2068B"/>
    <w:rsid w:val="00F20F8E"/>
    <w:rsid w:val="00F37CA9"/>
    <w:rsid w:val="00F477E3"/>
    <w:rsid w:val="00F569F0"/>
    <w:rsid w:val="00F71919"/>
    <w:rsid w:val="00F9061E"/>
    <w:rsid w:val="00F93ADB"/>
    <w:rsid w:val="00FA18BA"/>
    <w:rsid w:val="00FB2A2B"/>
    <w:rsid w:val="00FB7B0A"/>
    <w:rsid w:val="00FB7D68"/>
    <w:rsid w:val="00FC12CD"/>
    <w:rsid w:val="00FC3FB9"/>
    <w:rsid w:val="00FC69DB"/>
    <w:rsid w:val="00FD425D"/>
    <w:rsid w:val="00FE76E9"/>
    <w:rsid w:val="00FF25AD"/>
    <w:rsid w:val="1D95C74D"/>
    <w:rsid w:val="1EBAFC61"/>
    <w:rsid w:val="26D8C211"/>
    <w:rsid w:val="3A917D0C"/>
    <w:rsid w:val="5427D5A5"/>
    <w:rsid w:val="54B21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742897"/>
  <w15:chartTrackingRefBased/>
  <w15:docId w15:val="{B784F708-686B-439F-89DC-012AD5B82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B04"/>
    <w:pPr>
      <w:spacing w:after="120" w:line="276" w:lineRule="auto"/>
    </w:pPr>
    <w:rPr>
      <w:rFonts w:ascii="Helvetica Neue" w:eastAsiaTheme="minorEastAsia" w:hAnsi="Helvetica Neue" w:cs="Calibri Light"/>
      <w:sz w:val="24"/>
      <w:szCs w:val="20"/>
      <w:lang w:val="en-AU" w:eastAsia="ja-JP"/>
    </w:rPr>
  </w:style>
  <w:style w:type="paragraph" w:styleId="Heading1">
    <w:name w:val="heading 1"/>
    <w:basedOn w:val="HeadingLevel1"/>
    <w:next w:val="Normal"/>
    <w:link w:val="Heading1Char"/>
    <w:autoRedefine/>
    <w:uiPriority w:val="9"/>
    <w:qFormat/>
    <w:rsid w:val="00A96B04"/>
    <w:pPr>
      <w:keepNext/>
      <w:pageBreakBefore/>
      <w:outlineLvl w:val="0"/>
    </w:pPr>
    <w:rPr>
      <w:b/>
      <w:bCs/>
      <w:sz w:val="56"/>
      <w:szCs w:val="24"/>
    </w:rPr>
  </w:style>
  <w:style w:type="paragraph" w:styleId="Heading2">
    <w:name w:val="heading 2"/>
    <w:basedOn w:val="HeadingLevel2"/>
    <w:next w:val="Normal"/>
    <w:link w:val="Heading2Char"/>
    <w:autoRedefine/>
    <w:uiPriority w:val="9"/>
    <w:unhideWhenUsed/>
    <w:qFormat/>
    <w:rsid w:val="00A96B04"/>
    <w:pPr>
      <w:keepNext/>
      <w:outlineLvl w:val="1"/>
    </w:pPr>
    <w:rPr>
      <w:b w:val="0"/>
    </w:rPr>
  </w:style>
  <w:style w:type="paragraph" w:styleId="Heading3">
    <w:name w:val="heading 3"/>
    <w:basedOn w:val="HeadingLevel3"/>
    <w:next w:val="Normal"/>
    <w:link w:val="Heading3Char"/>
    <w:autoRedefine/>
    <w:uiPriority w:val="9"/>
    <w:unhideWhenUsed/>
    <w:qFormat/>
    <w:rsid w:val="00A96B04"/>
    <w:pPr>
      <w:keepNext/>
      <w:outlineLvl w:val="2"/>
    </w:pPr>
    <w:rPr>
      <w:sz w:val="32"/>
    </w:rPr>
  </w:style>
  <w:style w:type="paragraph" w:styleId="Heading4">
    <w:name w:val="heading 4"/>
    <w:basedOn w:val="HeadingLevel4"/>
    <w:next w:val="Normal"/>
    <w:link w:val="Heading4Char"/>
    <w:uiPriority w:val="9"/>
    <w:unhideWhenUsed/>
    <w:qFormat/>
    <w:rsid w:val="00A96B04"/>
    <w:pPr>
      <w:outlineLvl w:val="3"/>
    </w:pPr>
    <w:rPr>
      <w:sz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C67D6"/>
    <w:pPr>
      <w:keepNext/>
      <w:keepLines/>
      <w:spacing w:before="40" w:after="0"/>
      <w:outlineLvl w:val="4"/>
    </w:pPr>
    <w:rPr>
      <w:rFonts w:eastAsiaTheme="majorEastAsia" w:cstheme="majorBidi"/>
      <w:b/>
      <w:color w:val="009B6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C7C23"/>
    <w:pPr>
      <w:keepNext/>
      <w:keepLines/>
      <w:spacing w:before="40" w:after="0"/>
      <w:outlineLvl w:val="5"/>
    </w:pPr>
    <w:rPr>
      <w:rFonts w:eastAsiaTheme="majorEastAsia" w:cstheme="majorBidi"/>
      <w:color w:val="009B61"/>
    </w:rPr>
  </w:style>
  <w:style w:type="paragraph" w:styleId="Heading7">
    <w:name w:val="heading 7"/>
    <w:basedOn w:val="Normal"/>
    <w:next w:val="Normal"/>
    <w:link w:val="Heading7Char"/>
    <w:autoRedefine/>
    <w:uiPriority w:val="9"/>
    <w:unhideWhenUsed/>
    <w:qFormat/>
    <w:rsid w:val="005C67D6"/>
    <w:pPr>
      <w:keepNext/>
      <w:keepLines/>
      <w:spacing w:before="40" w:after="0"/>
      <w:outlineLvl w:val="6"/>
    </w:pPr>
    <w:rPr>
      <w:rFonts w:eastAsiaTheme="majorEastAsia" w:cstheme="majorBidi"/>
      <w:i/>
      <w:iCs/>
      <w:color w:val="052F5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49B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49B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6B04"/>
    <w:rPr>
      <w:rFonts w:ascii="Helvetica Neue" w:eastAsiaTheme="minorEastAsia" w:hAnsi="Helvetica Neue" w:cs="Calibri Light"/>
      <w:b/>
      <w:bCs/>
      <w:sz w:val="56"/>
      <w:szCs w:val="24"/>
      <w:lang w:val="en-AU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A96B04"/>
    <w:rPr>
      <w:rFonts w:ascii="Helvetica Neue" w:eastAsiaTheme="minorEastAsia" w:hAnsi="Helvetica Neue" w:cs="Calibri Light"/>
      <w:sz w:val="36"/>
      <w:szCs w:val="28"/>
      <w:lang w:val="en-AU"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A96B04"/>
    <w:rPr>
      <w:rFonts w:ascii="Helvetica Neue" w:eastAsiaTheme="minorEastAsia" w:hAnsi="Helvetica Neue" w:cs="Calibri Light"/>
      <w:b/>
      <w:sz w:val="28"/>
      <w:lang w:val="en-AU"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606C1"/>
    <w:pPr>
      <w:jc w:val="center"/>
    </w:pPr>
    <w:rPr>
      <w:color w:val="F2F2F2" w:themeColor="background1" w:themeShade="F2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9606C1"/>
    <w:rPr>
      <w:rFonts w:ascii="HelveticaNeueCyr" w:eastAsiaTheme="minorEastAsia" w:hAnsi="HelveticaNeueCyr"/>
      <w:color w:val="F2F2F2" w:themeColor="background1" w:themeShade="F2"/>
      <w:sz w:val="76"/>
      <w:szCs w:val="76"/>
      <w:lang w:val="en-AU" w:eastAsia="ja-JP"/>
    </w:rPr>
  </w:style>
  <w:style w:type="paragraph" w:styleId="ListParagraph">
    <w:name w:val="List Paragraph"/>
    <w:aliases w:val="Bullet,Figure_name,List Paragraph1,Bullet- First level,Numbered Indented Text,Listenabsatz1,List NUmber,lp1,Bullet List,FooterText,numbered,Paragraphe de liste1,Bulletr List Paragraph,列出段落,列出段落1,List Paragraph2,List Paragraph21"/>
    <w:basedOn w:val="Normal"/>
    <w:link w:val="ListParagraphChar"/>
    <w:uiPriority w:val="34"/>
    <w:qFormat/>
    <w:rsid w:val="00883918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8391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83918"/>
    <w:rPr>
      <w:rFonts w:ascii="Calibri Light" w:eastAsiaTheme="minorEastAsia" w:hAnsi="Calibri Light"/>
      <w:sz w:val="24"/>
      <w:szCs w:val="20"/>
      <w:lang w:val="en-AU" w:eastAsia="ja-JP"/>
    </w:rPr>
  </w:style>
  <w:style w:type="character" w:styleId="Hyperlink">
    <w:name w:val="Hyperlink"/>
    <w:basedOn w:val="DefaultParagraphFont"/>
    <w:uiPriority w:val="99"/>
    <w:unhideWhenUsed/>
    <w:rsid w:val="0088391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883918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AU"/>
    </w:rPr>
  </w:style>
  <w:style w:type="table" w:styleId="TableGrid">
    <w:name w:val="Table Grid"/>
    <w:basedOn w:val="TableNormal"/>
    <w:uiPriority w:val="39"/>
    <w:rsid w:val="00883918"/>
    <w:pPr>
      <w:spacing w:before="120" w:after="120" w:line="260" w:lineRule="exact"/>
    </w:pPr>
    <w:rPr>
      <w:rFonts w:ascii="Arial" w:eastAsia="Verdana" w:hAnsi="Arial" w:cs="Times New Roman"/>
      <w:sz w:val="18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 w:hint="default"/>
        <w:b/>
        <w:i/>
        <w:color w:val="FFFFFF"/>
        <w:sz w:val="18"/>
        <w:szCs w:val="18"/>
      </w:rPr>
      <w:tblPr/>
      <w:tcPr>
        <w:shd w:val="clear" w:color="auto" w:fill="005295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883918"/>
    <w:pPr>
      <w:tabs>
        <w:tab w:val="right" w:leader="dot" w:pos="10904"/>
      </w:tabs>
      <w:spacing w:after="100"/>
      <w:ind w:left="200"/>
    </w:pPr>
  </w:style>
  <w:style w:type="paragraph" w:styleId="TOC1">
    <w:name w:val="toc 1"/>
    <w:basedOn w:val="Normal"/>
    <w:next w:val="Normal"/>
    <w:autoRedefine/>
    <w:uiPriority w:val="39"/>
    <w:unhideWhenUsed/>
    <w:rsid w:val="00883918"/>
    <w:pPr>
      <w:tabs>
        <w:tab w:val="right" w:leader="dot" w:pos="10070"/>
      </w:tabs>
      <w:spacing w:after="100"/>
    </w:pPr>
  </w:style>
  <w:style w:type="paragraph" w:customStyle="1" w:styleId="SubHeading">
    <w:name w:val="Sub Heading"/>
    <w:basedOn w:val="Heading2"/>
    <w:link w:val="SubHeadingChar"/>
    <w:autoRedefine/>
    <w:qFormat/>
    <w:rsid w:val="00BA591D"/>
    <w:pPr>
      <w:spacing w:before="280"/>
    </w:pPr>
    <w:rPr>
      <w:color w:val="009B61"/>
      <w:sz w:val="24"/>
    </w:rPr>
  </w:style>
  <w:style w:type="character" w:customStyle="1" w:styleId="SubHeadingChar">
    <w:name w:val="Sub Heading Char"/>
    <w:basedOn w:val="Heading2Char"/>
    <w:link w:val="SubHeading"/>
    <w:rsid w:val="00BA591D"/>
    <w:rPr>
      <w:rFonts w:ascii="HelveticaNeue" w:eastAsiaTheme="minorEastAsia" w:hAnsi="HelveticaNeue" w:cs="Calibri Light"/>
      <w:color w:val="009B61"/>
      <w:sz w:val="24"/>
      <w:szCs w:val="28"/>
      <w:lang w:val="en-AU" w:eastAsia="ja-JP"/>
    </w:rPr>
  </w:style>
  <w:style w:type="paragraph" w:customStyle="1" w:styleId="paragraph">
    <w:name w:val="paragraph"/>
    <w:basedOn w:val="Normal"/>
    <w:rsid w:val="00883918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normaltextrun">
    <w:name w:val="normaltextrun"/>
    <w:basedOn w:val="DefaultParagraphFont"/>
    <w:rsid w:val="00883918"/>
  </w:style>
  <w:style w:type="character" w:customStyle="1" w:styleId="eop">
    <w:name w:val="eop"/>
    <w:basedOn w:val="DefaultParagraphFont"/>
    <w:rsid w:val="00883918"/>
  </w:style>
  <w:style w:type="character" w:customStyle="1" w:styleId="ListParagraphChar">
    <w:name w:val="List Paragraph Char"/>
    <w:aliases w:val="Bullet Char,Figure_name Char,List Paragraph1 Char,Bullet- First level Char,Numbered Indented Text Char,Listenabsatz1 Char,List NUmber Char,lp1 Char,Bullet List Char,FooterText Char,numbered Char,Paragraphe de liste1 Char,列出段落 Char"/>
    <w:link w:val="ListParagraph"/>
    <w:uiPriority w:val="34"/>
    <w:rsid w:val="00883918"/>
    <w:rPr>
      <w:rFonts w:ascii="Calibri Light" w:eastAsiaTheme="minorEastAsia" w:hAnsi="Calibri Light"/>
      <w:sz w:val="24"/>
      <w:szCs w:val="20"/>
      <w:lang w:val="en-AU" w:eastAsia="ja-JP"/>
    </w:rPr>
  </w:style>
  <w:style w:type="table" w:styleId="TableGridLight">
    <w:name w:val="Grid Table Light"/>
    <w:basedOn w:val="TableNormal"/>
    <w:uiPriority w:val="40"/>
    <w:rsid w:val="00883918"/>
    <w:pPr>
      <w:spacing w:after="0" w:line="240" w:lineRule="auto"/>
    </w:pPr>
    <w:rPr>
      <w:rFonts w:eastAsiaTheme="minorEastAsia"/>
      <w:sz w:val="20"/>
      <w:szCs w:val="20"/>
      <w:lang w:val="en-US"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4F1D31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F1D31"/>
    <w:rPr>
      <w:rFonts w:ascii="Calibri Light" w:eastAsiaTheme="minorEastAsia" w:hAnsi="Calibri Light"/>
      <w:sz w:val="24"/>
      <w:szCs w:val="20"/>
      <w:lang w:val="en-AU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0A8E"/>
    <w:rPr>
      <w:color w:val="605E5C"/>
      <w:shd w:val="clear" w:color="auto" w:fill="E1DFDD"/>
    </w:rPr>
  </w:style>
  <w:style w:type="paragraph" w:styleId="NoSpacing">
    <w:name w:val="No Spacing"/>
    <w:basedOn w:val="Normal"/>
    <w:uiPriority w:val="1"/>
    <w:qFormat/>
    <w:rsid w:val="008D344B"/>
    <w:pPr>
      <w:spacing w:after="0" w:line="240" w:lineRule="auto"/>
    </w:pPr>
  </w:style>
  <w:style w:type="paragraph" w:customStyle="1" w:styleId="HeadingLevel1">
    <w:name w:val="Heading Level 1"/>
    <w:basedOn w:val="Normal"/>
    <w:link w:val="HeadingLevel10"/>
    <w:rsid w:val="00D72125"/>
    <w:pPr>
      <w:spacing w:before="360"/>
    </w:pPr>
    <w:rPr>
      <w:sz w:val="76"/>
      <w:szCs w:val="32"/>
    </w:rPr>
  </w:style>
  <w:style w:type="paragraph" w:customStyle="1" w:styleId="HeadingLevel2">
    <w:name w:val="Heading Level 2"/>
    <w:basedOn w:val="Normal"/>
    <w:link w:val="HeadingLevel20"/>
    <w:rsid w:val="00D72125"/>
    <w:pPr>
      <w:spacing w:before="360"/>
    </w:pPr>
    <w:rPr>
      <w:b/>
      <w:sz w:val="36"/>
      <w:szCs w:val="28"/>
    </w:rPr>
  </w:style>
  <w:style w:type="character" w:customStyle="1" w:styleId="HeadingLevel10">
    <w:name w:val="Heading Level 1 Знак"/>
    <w:basedOn w:val="DefaultParagraphFont"/>
    <w:link w:val="HeadingLevel1"/>
    <w:rsid w:val="00D72125"/>
    <w:rPr>
      <w:rFonts w:ascii="HelveticaNeueCyr" w:eastAsiaTheme="minorEastAsia" w:hAnsi="HelveticaNeueCyr"/>
      <w:sz w:val="76"/>
      <w:szCs w:val="32"/>
      <w:lang w:val="en-AU" w:eastAsia="ja-JP"/>
    </w:rPr>
  </w:style>
  <w:style w:type="paragraph" w:customStyle="1" w:styleId="HeadingLevel3">
    <w:name w:val="Heading Level 3"/>
    <w:basedOn w:val="Normal"/>
    <w:link w:val="HeadingLevel30"/>
    <w:rsid w:val="00D72125"/>
    <w:pPr>
      <w:spacing w:before="360"/>
    </w:pPr>
    <w:rPr>
      <w:b/>
      <w:sz w:val="28"/>
      <w:szCs w:val="24"/>
    </w:rPr>
  </w:style>
  <w:style w:type="character" w:customStyle="1" w:styleId="HeadingLevel20">
    <w:name w:val="Heading Level 2 Знак"/>
    <w:basedOn w:val="DefaultParagraphFont"/>
    <w:link w:val="HeadingLevel2"/>
    <w:rsid w:val="00D72125"/>
    <w:rPr>
      <w:rFonts w:ascii="HelveticaNeueCyr" w:eastAsiaTheme="minorEastAsia" w:hAnsi="HelveticaNeueCyr"/>
      <w:b/>
      <w:sz w:val="36"/>
      <w:szCs w:val="28"/>
      <w:lang w:val="en-AU" w:eastAsia="ja-JP"/>
    </w:rPr>
  </w:style>
  <w:style w:type="paragraph" w:customStyle="1" w:styleId="HeadingLevel4">
    <w:name w:val="Heading Level 4"/>
    <w:basedOn w:val="Normal"/>
    <w:link w:val="HeadingLevel40"/>
    <w:rsid w:val="00E32D9E"/>
    <w:pPr>
      <w:spacing w:before="360"/>
    </w:pPr>
    <w:rPr>
      <w:b/>
      <w:szCs w:val="22"/>
    </w:rPr>
  </w:style>
  <w:style w:type="character" w:customStyle="1" w:styleId="HeadingLevel30">
    <w:name w:val="Heading Level 3 Знак"/>
    <w:basedOn w:val="DefaultParagraphFont"/>
    <w:link w:val="HeadingLevel3"/>
    <w:rsid w:val="00D72125"/>
    <w:rPr>
      <w:rFonts w:ascii="HelveticaNeueCyr" w:eastAsiaTheme="minorEastAsia" w:hAnsi="HelveticaNeueCyr"/>
      <w:b/>
      <w:sz w:val="28"/>
      <w:szCs w:val="24"/>
      <w:lang w:val="en-AU" w:eastAsia="ja-JP"/>
    </w:rPr>
  </w:style>
  <w:style w:type="character" w:customStyle="1" w:styleId="HeadingLevel40">
    <w:name w:val="Heading Level 4 Знак"/>
    <w:basedOn w:val="DefaultParagraphFont"/>
    <w:link w:val="HeadingLevel4"/>
    <w:rsid w:val="00E32D9E"/>
    <w:rPr>
      <w:rFonts w:ascii="HelveticaNeueCyr" w:eastAsiaTheme="minorEastAsia" w:hAnsi="HelveticaNeueCyr"/>
      <w:b/>
      <w:sz w:val="24"/>
      <w:lang w:val="en-AU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A96B04"/>
    <w:rPr>
      <w:rFonts w:ascii="Helvetica Neue" w:eastAsiaTheme="minorEastAsia" w:hAnsi="Helvetica Neue" w:cs="Calibri Light"/>
      <w:b/>
      <w:sz w:val="32"/>
      <w:szCs w:val="24"/>
      <w:lang w:val="en-AU"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9606C1"/>
  </w:style>
  <w:style w:type="table" w:customStyle="1" w:styleId="SixPivotTable">
    <w:name w:val="SixPivot Table"/>
    <w:basedOn w:val="TableNormal"/>
    <w:uiPriority w:val="99"/>
    <w:rsid w:val="00FB7D68"/>
    <w:pPr>
      <w:spacing w:after="0" w:line="240" w:lineRule="auto"/>
    </w:pPr>
    <w:tblPr/>
  </w:style>
  <w:style w:type="paragraph" w:styleId="Quote">
    <w:name w:val="Quote"/>
    <w:basedOn w:val="Normal"/>
    <w:next w:val="Normal"/>
    <w:link w:val="QuoteChar"/>
    <w:autoRedefine/>
    <w:uiPriority w:val="29"/>
    <w:qFormat/>
    <w:rsid w:val="00646576"/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46576"/>
    <w:rPr>
      <w:rFonts w:ascii="HelveticaNeueCyr" w:eastAsiaTheme="minorEastAsia" w:hAnsi="HelveticaNeueCyr" w:cs="Calibri Light"/>
      <w:i/>
      <w:iCs/>
      <w:color w:val="404040" w:themeColor="text1" w:themeTint="BF"/>
      <w:sz w:val="24"/>
      <w:szCs w:val="20"/>
      <w:lang w:val="en-AU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23279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22BAB"/>
    <w:rPr>
      <w:i/>
      <w:iCs/>
    </w:rPr>
  </w:style>
  <w:style w:type="character" w:styleId="Strong">
    <w:name w:val="Strong"/>
    <w:basedOn w:val="DefaultParagraphFont"/>
    <w:uiPriority w:val="22"/>
    <w:qFormat/>
    <w:rsid w:val="00736ACF"/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6D7708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0668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686F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686F"/>
    <w:rPr>
      <w:rFonts w:ascii="HelveticaNeueCyr" w:eastAsiaTheme="minorEastAsia" w:hAnsi="HelveticaNeueCyr" w:cs="Calibri Light"/>
      <w:sz w:val="20"/>
      <w:szCs w:val="20"/>
      <w:lang w:val="en-AU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8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86F"/>
    <w:rPr>
      <w:rFonts w:ascii="HelveticaNeueCyr" w:eastAsiaTheme="minorEastAsia" w:hAnsi="HelveticaNeueCyr" w:cs="Calibri Light"/>
      <w:b/>
      <w:bCs/>
      <w:sz w:val="20"/>
      <w:szCs w:val="20"/>
      <w:lang w:val="en-AU" w:eastAsia="ja-JP"/>
    </w:rPr>
  </w:style>
  <w:style w:type="table" w:styleId="GridTable4-Accent1">
    <w:name w:val="Grid Table 4 Accent 1"/>
    <w:basedOn w:val="TableNormal"/>
    <w:uiPriority w:val="49"/>
    <w:rsid w:val="00A34D0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noteText">
    <w:name w:val="footnote text"/>
    <w:basedOn w:val="Normal"/>
    <w:link w:val="FootnoteTextChar"/>
    <w:uiPriority w:val="99"/>
    <w:unhideWhenUsed/>
    <w:rsid w:val="00A34D0F"/>
    <w:pPr>
      <w:spacing w:after="0" w:line="240" w:lineRule="auto"/>
    </w:pPr>
    <w:rPr>
      <w:rFonts w:asciiTheme="minorHAnsi" w:hAnsiTheme="minorHAnsi" w:cstheme="minorBidi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34D0F"/>
    <w:rPr>
      <w:rFonts w:eastAsiaTheme="minorEastAsia"/>
      <w:sz w:val="20"/>
      <w:szCs w:val="20"/>
      <w:lang w:val="en-AU" w:eastAsia="ja-JP"/>
    </w:rPr>
  </w:style>
  <w:style w:type="character" w:styleId="FootnoteReference">
    <w:name w:val="footnote reference"/>
    <w:basedOn w:val="DefaultParagraphFont"/>
    <w:uiPriority w:val="99"/>
    <w:unhideWhenUsed/>
    <w:rsid w:val="00A34D0F"/>
    <w:rPr>
      <w:vertAlign w:val="superscript"/>
    </w:rPr>
  </w:style>
  <w:style w:type="paragraph" w:customStyle="1" w:styleId="Footnote">
    <w:name w:val="Footnote"/>
    <w:basedOn w:val="Normal"/>
    <w:link w:val="FootnoteChar"/>
    <w:qFormat/>
    <w:rsid w:val="00A96B04"/>
    <w:rPr>
      <w:sz w:val="16"/>
      <w:szCs w:val="12"/>
    </w:rPr>
  </w:style>
  <w:style w:type="character" w:customStyle="1" w:styleId="FootnoteChar">
    <w:name w:val="Footnote Char"/>
    <w:basedOn w:val="DefaultParagraphFont"/>
    <w:link w:val="Footnote"/>
    <w:rsid w:val="00A96B04"/>
    <w:rPr>
      <w:rFonts w:ascii="Helvetica Neue" w:eastAsiaTheme="minorEastAsia" w:hAnsi="Helvetica Neue" w:cs="Calibri Light"/>
      <w:sz w:val="16"/>
      <w:szCs w:val="12"/>
      <w:lang w:val="en-AU" w:eastAsia="ja-JP"/>
    </w:rPr>
  </w:style>
  <w:style w:type="table" w:customStyle="1" w:styleId="SixPivotCostTable">
    <w:name w:val="SixPivot Cost Table"/>
    <w:basedOn w:val="TableNormal"/>
    <w:uiPriority w:val="99"/>
    <w:rsid w:val="00A97BF7"/>
    <w:pPr>
      <w:keepLines/>
      <w:widowControl w:val="0"/>
      <w:spacing w:after="120" w:line="360" w:lineRule="auto"/>
      <w:jc w:val="center"/>
    </w:pPr>
    <w:rPr>
      <w:rFonts w:ascii="HelveticaNeueCyr" w:hAnsi="HelveticaNeueCyr"/>
      <w:sz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ascii="HelveticaNeue MediumCond" w:hAnsi="HelveticaNeue MediumCond"/>
        <w:b/>
        <w:color w:val="FFFFFF" w:themeColor="background1"/>
        <w:sz w:val="24"/>
      </w:rPr>
      <w:tblPr/>
      <w:tcPr>
        <w:shd w:val="clear" w:color="auto" w:fill="009B62"/>
        <w:vAlign w:val="center"/>
      </w:tcPr>
    </w:tblStylePr>
    <w:tblStylePr w:type="lastRow">
      <w:pPr>
        <w:jc w:val="center"/>
      </w:pPr>
      <w:rPr>
        <w:rFonts w:ascii="HelveticaNeueCyr" w:hAnsi="HelveticaNeueCyr"/>
        <w:b/>
        <w:sz w:val="20"/>
      </w:rPr>
      <w:tblPr/>
      <w:tcPr>
        <w:vAlign w:val="center"/>
      </w:tcPr>
    </w:tblStylePr>
    <w:tblStylePr w:type="firstCol">
      <w:pPr>
        <w:jc w:val="left"/>
      </w:pPr>
    </w:tblStylePr>
  </w:style>
  <w:style w:type="character" w:styleId="Mention">
    <w:name w:val="Mention"/>
    <w:basedOn w:val="DefaultParagraphFont"/>
    <w:uiPriority w:val="99"/>
    <w:unhideWhenUsed/>
    <w:rsid w:val="00A01E52"/>
    <w:rPr>
      <w:color w:val="2B579A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5C67D6"/>
    <w:rPr>
      <w:rFonts w:ascii="Helvetica Neue" w:eastAsiaTheme="majorEastAsia" w:hAnsi="Helvetica Neue" w:cstheme="majorBidi"/>
      <w:b/>
      <w:color w:val="009B61"/>
      <w:sz w:val="24"/>
      <w:szCs w:val="20"/>
      <w:lang w:val="en-AU" w:eastAsia="ja-JP"/>
    </w:rPr>
  </w:style>
  <w:style w:type="character" w:customStyle="1" w:styleId="Heading6Char">
    <w:name w:val="Heading 6 Char"/>
    <w:basedOn w:val="DefaultParagraphFont"/>
    <w:link w:val="Heading6"/>
    <w:uiPriority w:val="9"/>
    <w:rsid w:val="008C7C23"/>
    <w:rPr>
      <w:rFonts w:ascii="Helvetica Neue" w:eastAsiaTheme="majorEastAsia" w:hAnsi="Helvetica Neue" w:cstheme="majorBidi"/>
      <w:color w:val="009B61"/>
      <w:sz w:val="24"/>
      <w:szCs w:val="20"/>
      <w:lang w:val="en-AU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5C67D6"/>
    <w:rPr>
      <w:rFonts w:ascii="Helvetica Neue" w:eastAsiaTheme="majorEastAsia" w:hAnsi="Helvetica Neue" w:cstheme="majorBidi"/>
      <w:i/>
      <w:iCs/>
      <w:color w:val="052F5F"/>
      <w:sz w:val="24"/>
      <w:szCs w:val="20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49B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49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AU" w:eastAsia="ja-JP"/>
    </w:rPr>
  </w:style>
  <w:style w:type="paragraph" w:styleId="BodyText">
    <w:name w:val="Body Text"/>
    <w:basedOn w:val="Normal"/>
    <w:link w:val="BodyTextChar"/>
    <w:qFormat/>
    <w:rsid w:val="00A96B04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A96B04"/>
    <w:rPr>
      <w:rFonts w:ascii="Helvetica Neue" w:eastAsiaTheme="minorEastAsia" w:hAnsi="Helvetica Neue" w:cs="Calibri Light"/>
      <w:sz w:val="24"/>
      <w:szCs w:val="20"/>
      <w:lang w:val="en-AU" w:eastAsia="ja-JP"/>
    </w:rPr>
  </w:style>
  <w:style w:type="paragraph" w:customStyle="1" w:styleId="FirstParagraph">
    <w:name w:val="First Paragraph"/>
    <w:basedOn w:val="BodyText"/>
    <w:next w:val="BodyText"/>
    <w:qFormat/>
    <w:rsid w:val="00BA49B1"/>
  </w:style>
  <w:style w:type="paragraph" w:customStyle="1" w:styleId="Compact">
    <w:name w:val="Compact"/>
    <w:basedOn w:val="BodyText"/>
    <w:qFormat/>
    <w:rsid w:val="00BA49B1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BA49B1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BA49B1"/>
    <w:pPr>
      <w:spacing w:after="200" w:line="240" w:lineRule="auto"/>
    </w:pPr>
    <w:rPr>
      <w:sz w:val="24"/>
      <w:szCs w:val="24"/>
      <w:lang w:val="en-US" w:eastAsia="en-A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A49B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A49B1"/>
  </w:style>
  <w:style w:type="paragraph" w:customStyle="1" w:styleId="TableCaption">
    <w:name w:val="Table Caption"/>
    <w:basedOn w:val="Caption"/>
    <w:rsid w:val="00BA49B1"/>
    <w:pPr>
      <w:keepNext/>
      <w:spacing w:after="120" w:line="276" w:lineRule="auto"/>
    </w:pPr>
    <w:rPr>
      <w:iCs w:val="0"/>
      <w:color w:val="auto"/>
      <w:sz w:val="24"/>
      <w:szCs w:val="20"/>
    </w:rPr>
  </w:style>
  <w:style w:type="paragraph" w:customStyle="1" w:styleId="ImageCaption">
    <w:name w:val="Image Caption"/>
    <w:basedOn w:val="Caption"/>
    <w:rsid w:val="0066668A"/>
    <w:pPr>
      <w:spacing w:after="120" w:line="276" w:lineRule="auto"/>
    </w:pPr>
    <w:rPr>
      <w:iCs w:val="0"/>
      <w:smallCaps/>
      <w:color w:val="052F5F"/>
      <w:sz w:val="20"/>
      <w:szCs w:val="20"/>
    </w:rPr>
  </w:style>
  <w:style w:type="character" w:customStyle="1" w:styleId="VerbatimChar">
    <w:name w:val="Verbatim Char"/>
    <w:basedOn w:val="DefaultParagraphFont"/>
    <w:rsid w:val="00BA49B1"/>
    <w:rPr>
      <w:rFonts w:ascii="Consolas" w:hAnsi="Consolas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A49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2263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3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62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12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92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186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22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88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4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49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555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1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5166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5650363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257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1687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1498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49523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03273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0168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2452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102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20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6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502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821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781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664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4176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4913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5854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238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19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1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61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1524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990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4926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9123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46141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319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3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10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44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792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8806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8836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0779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7845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8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07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1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5334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400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89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54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10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8475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84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697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20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63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06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43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92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2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4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56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177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8912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33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82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36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3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4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5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83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912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77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736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896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67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68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37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784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33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90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6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686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5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6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280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104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763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898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55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93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445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88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0978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149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77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2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48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39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276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573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243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458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0583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5046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6032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77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887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309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805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414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2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987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94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4849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45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2215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437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5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594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472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67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4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8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2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20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3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713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49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5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388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01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9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73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9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35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240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7335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498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9709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307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032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0356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37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1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0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26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3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0966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077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2293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588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2968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748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906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241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958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654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5892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517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92876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81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8884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017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85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3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028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870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66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86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459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432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21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9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6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24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3318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4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8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5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211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69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24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714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521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56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72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05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771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5582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743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4665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524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66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415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6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024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79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3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901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557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6244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6685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8898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C094E1FE5A71408FAB07D63FDC60A5" ma:contentTypeVersion="18" ma:contentTypeDescription="Create a new document." ma:contentTypeScope="" ma:versionID="61a5c8d22720cb76a088da620b3e25d5">
  <xsd:schema xmlns:xsd="http://www.w3.org/2001/XMLSchema" xmlns:xs="http://www.w3.org/2001/XMLSchema" xmlns:p="http://schemas.microsoft.com/office/2006/metadata/properties" xmlns:ns2="c119af5c-a27b-4dbd-b90e-b8d7a779d519" xmlns:ns3="2f065c73-093c-4ccd-ba43-094891ca83d2" targetNamespace="http://schemas.microsoft.com/office/2006/metadata/properties" ma:root="true" ma:fieldsID="f12541762181a731f867060128d6edc4" ns2:_="" ns3:_="">
    <xsd:import namespace="c119af5c-a27b-4dbd-b90e-b8d7a779d519"/>
    <xsd:import namespace="2f065c73-093c-4ccd-ba43-094891ca83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CustomerFacing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19af5c-a27b-4dbd-b90e-b8d7a779d5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stomerFacing" ma:index="19" nillable="true" ma:displayName="Customer Facing" ma:default="1" ma:description="If a document has a Yes in this column it can be sent customers." ma:format="Dropdown" ma:internalName="CustomerFacing">
      <xsd:simpleType>
        <xsd:restriction base="dms:Boolea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22be083f-b6d8-4f7a-a9b9-40d504b3d2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065c73-093c-4ccd-ba43-094891ca83d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125676c5-0b67-4ebf-b578-0027b09a3fef}" ma:internalName="TaxCatchAll" ma:showField="CatchAllData" ma:web="2f065c73-093c-4ccd-ba43-094891ca83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stomerFacing xmlns="c119af5c-a27b-4dbd-b90e-b8d7a779d519">true</CustomerFacing>
    <TaxCatchAll xmlns="2f065c73-093c-4ccd-ba43-094891ca83d2" xsi:nil="true"/>
    <lcf76f155ced4ddcb4097134ff3c332f xmlns="c119af5c-a27b-4dbd-b90e-b8d7a779d519">
      <Terms xmlns="http://schemas.microsoft.com/office/infopath/2007/PartnerControls"/>
    </lcf76f155ced4ddcb4097134ff3c332f>
    <SharedWithUsers xmlns="2f065c73-093c-4ccd-ba43-094891ca83d2">
      <UserInfo>
        <DisplayName>Barry Eldred</DisplayName>
        <AccountId>135</AccountId>
        <AccountType/>
      </UserInfo>
      <UserInfo>
        <DisplayName>Chris Gilbert</DisplayName>
        <AccountId>25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DEEDC6-863B-4300-984E-8BD155D3ED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0A42AA-A9BE-45A5-8464-6C9541102F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19af5c-a27b-4dbd-b90e-b8d7a779d519"/>
    <ds:schemaRef ds:uri="2f065c73-093c-4ccd-ba43-094891ca8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EC2E39-9E73-43D4-BAC0-14075605AF62}">
  <ds:schemaRefs>
    <ds:schemaRef ds:uri="http://schemas.microsoft.com/office/2006/metadata/properties"/>
    <ds:schemaRef ds:uri="http://schemas.microsoft.com/office/infopath/2007/PartnerControls"/>
    <ds:schemaRef ds:uri="c119af5c-a27b-4dbd-b90e-b8d7a779d519"/>
    <ds:schemaRef ds:uri="2f065c73-093c-4ccd-ba43-094891ca83d2"/>
  </ds:schemaRefs>
</ds:datastoreItem>
</file>

<file path=customXml/itemProps4.xml><?xml version="1.0" encoding="utf-8"?>
<ds:datastoreItem xmlns:ds="http://schemas.openxmlformats.org/officeDocument/2006/customXml" ds:itemID="{8276F7B3-E94C-4182-B617-70661F887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3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tovichbit titovichbit</dc:creator>
  <cp:keywords/>
  <dc:description/>
  <cp:lastModifiedBy>Thushan Fernando</cp:lastModifiedBy>
  <cp:revision>251</cp:revision>
  <cp:lastPrinted>2023-08-18T14:51:00Z</cp:lastPrinted>
  <dcterms:created xsi:type="dcterms:W3CDTF">2023-07-12T20:49:00Z</dcterms:created>
  <dcterms:modified xsi:type="dcterms:W3CDTF">2024-03-04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C094E1FE5A71408FAB07D63FDC60A5</vt:lpwstr>
  </property>
  <property fmtid="{D5CDD505-2E9C-101B-9397-08002B2CF9AE}" pid="3" name="MediaServiceImageTags">
    <vt:lpwstr/>
  </property>
</Properties>
</file>